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745D9C" w14:textId="06E6066E" w:rsidR="00926702" w:rsidRDefault="00926702">
      <w:r>
        <w:t>Period tracker.article.edelman.WHNE.mz</w:t>
      </w:r>
    </w:p>
    <w:p w14:paraId="41916109" w14:textId="79B6D727" w:rsidR="00926702" w:rsidRDefault="00926702">
      <w:r>
        <w:t>/</w:t>
      </w:r>
      <w:r w:rsidR="00584C77">
        <w:t>Period</w:t>
      </w:r>
      <w:r>
        <w:t xml:space="preserve"> tracker</w:t>
      </w:r>
    </w:p>
    <w:p w14:paraId="1BF44E9B" w14:textId="1E498297" w:rsidR="00926702" w:rsidRDefault="00926702">
      <w:r>
        <w:t>KW: period tracker</w:t>
      </w:r>
    </w:p>
    <w:p w14:paraId="05239CA5" w14:textId="1412E394" w:rsidR="00926702" w:rsidRDefault="00926702">
      <w:r>
        <w:t xml:space="preserve">META: </w:t>
      </w:r>
      <w:r w:rsidR="00020557">
        <w:t>It</w:t>
      </w:r>
      <w:r w:rsidR="00584C77">
        <w:t>'</w:t>
      </w:r>
      <w:r w:rsidR="00020557">
        <w:t>s important for all women to know their</w:t>
      </w:r>
      <w:r>
        <w:t xml:space="preserve"> menstrual pattern</w:t>
      </w:r>
      <w:r w:rsidR="00020557">
        <w:t>s. Learn about different period trackers, including bullet journals, and period tracker apps.</w:t>
      </w:r>
      <w:r>
        <w:t xml:space="preserve"> </w:t>
      </w:r>
    </w:p>
    <w:p w14:paraId="7652019D" w14:textId="0CEDA347" w:rsidR="00020557" w:rsidRDefault="00020557">
      <w:r w:rsidRPr="00020557">
        <w:rPr>
          <w:color w:val="FF0000"/>
        </w:rPr>
        <w:t>[INSERT HERO IMAGE OF MATURE WOMAN KEEPING TRACK OF SOMETHING ON HER PHONE.]</w:t>
      </w:r>
    </w:p>
    <w:p w14:paraId="05150412" w14:textId="77777777" w:rsidR="00020557" w:rsidRDefault="00020557">
      <w:r>
        <w:t>TITLE:</w:t>
      </w:r>
    </w:p>
    <w:p w14:paraId="499F5159" w14:textId="2F8780B7" w:rsidR="00C234CC" w:rsidRDefault="00C234CC">
      <w:r>
        <w:t xml:space="preserve">Period Tracker: </w:t>
      </w:r>
      <w:r w:rsidR="00020557">
        <w:t xml:space="preserve">Discover </w:t>
      </w:r>
      <w:r>
        <w:t xml:space="preserve">Which Method is Best </w:t>
      </w:r>
      <w:r w:rsidR="00584C77">
        <w:t>for</w:t>
      </w:r>
      <w:r>
        <w:t xml:space="preserve"> You</w:t>
      </w:r>
    </w:p>
    <w:p w14:paraId="1A31F37A" w14:textId="6AF38DEF" w:rsidR="00C234CC" w:rsidRDefault="004C3EAA">
      <w:r w:rsidRPr="00926702">
        <w:t>By Keeping track of your menstrual period, you'll learn more About your body. You'll record important data like you cycle length, how much you bleed, menstrual symptoms, and more. This information will help you identify anything about your period that may be abnormal and will provide your gynecologist with valuable information your doctor should know about.</w:t>
      </w:r>
    </w:p>
    <w:p w14:paraId="29569C9A" w14:textId="60B78567" w:rsidR="00B4736A" w:rsidRDefault="00926702">
      <w:r w:rsidRPr="00926702">
        <w:t xml:space="preserve">There are </w:t>
      </w:r>
      <w:r w:rsidR="00584C77" w:rsidRPr="00926702">
        <w:t>diverse ways</w:t>
      </w:r>
      <w:r w:rsidRPr="00926702">
        <w:t xml:space="preserve"> to keep track of your period. Read on to see how other women are keeping track of their reproductive health and discover which option seems best for you. </w:t>
      </w:r>
      <w:r w:rsidRPr="00926702">
        <w:br/>
      </w:r>
      <w:r w:rsidRPr="00926702">
        <w:br/>
      </w:r>
      <w:r w:rsidR="00B4736A" w:rsidRPr="00926702">
        <w:t>DIFFERENT WAYS TO TRACK YOUR PERIOD</w:t>
      </w:r>
    </w:p>
    <w:p w14:paraId="1342A468" w14:textId="0419BB3A" w:rsidR="00B4736A" w:rsidRDefault="00926702">
      <w:r w:rsidRPr="00926702">
        <w:br/>
        <w:t xml:space="preserve">Whether </w:t>
      </w:r>
      <w:r w:rsidR="00584C77" w:rsidRPr="00926702">
        <w:t>it</w:t>
      </w:r>
      <w:r w:rsidR="00584C77">
        <w:t>'</w:t>
      </w:r>
      <w:r w:rsidR="00584C77" w:rsidRPr="00926702">
        <w:t>s</w:t>
      </w:r>
      <w:r w:rsidRPr="00926702">
        <w:t xml:space="preserve"> simple or sophisticated, the best way to track your period is </w:t>
      </w:r>
      <w:r w:rsidR="00584C77">
        <w:t>to find</w:t>
      </w:r>
      <w:r w:rsidRPr="00926702">
        <w:t xml:space="preserve"> a method th</w:t>
      </w:r>
      <w:r w:rsidR="00584C77">
        <w:t>at</w:t>
      </w:r>
      <w:r w:rsidRPr="00926702">
        <w:t xml:space="preserve"> fits your lifestyle and personality. Choose the option that you are most likely to stick with. How you keep track of your period doesn't matter as long as you are collecting these important data points:</w:t>
      </w:r>
      <w:r w:rsidRPr="00926702">
        <w:br/>
      </w:r>
    </w:p>
    <w:p w14:paraId="52ED56FE" w14:textId="77777777" w:rsidR="00B4736A" w:rsidRDefault="00926702" w:rsidP="00B4736A">
      <w:pPr>
        <w:pStyle w:val="ListParagraph"/>
        <w:numPr>
          <w:ilvl w:val="0"/>
          <w:numId w:val="1"/>
        </w:numPr>
      </w:pPr>
      <w:r w:rsidRPr="00926702">
        <w:t xml:space="preserve">Cycle length (the time between the first day of your period to the first day of your next period) </w:t>
      </w:r>
    </w:p>
    <w:p w14:paraId="7E59912F" w14:textId="77777777" w:rsidR="00B4736A" w:rsidRDefault="00926702" w:rsidP="00B4736A">
      <w:pPr>
        <w:pStyle w:val="ListParagraph"/>
        <w:numPr>
          <w:ilvl w:val="0"/>
          <w:numId w:val="1"/>
        </w:numPr>
      </w:pPr>
      <w:r w:rsidRPr="00926702">
        <w:t>The day your period starts and the day your period stops</w:t>
      </w:r>
    </w:p>
    <w:p w14:paraId="48FB7C85" w14:textId="77777777" w:rsidR="00B4736A" w:rsidRDefault="00926702" w:rsidP="00B4736A">
      <w:pPr>
        <w:pStyle w:val="ListParagraph"/>
        <w:numPr>
          <w:ilvl w:val="0"/>
          <w:numId w:val="1"/>
        </w:numPr>
      </w:pPr>
      <w:r w:rsidRPr="00926702">
        <w:t xml:space="preserve">Flow intensity </w:t>
      </w:r>
    </w:p>
    <w:p w14:paraId="5C2FF523" w14:textId="77777777" w:rsidR="00B4736A" w:rsidRDefault="00926702" w:rsidP="00B4736A">
      <w:pPr>
        <w:pStyle w:val="ListParagraph"/>
        <w:numPr>
          <w:ilvl w:val="0"/>
          <w:numId w:val="1"/>
        </w:numPr>
      </w:pPr>
      <w:r w:rsidRPr="00926702">
        <w:t>Any spotting or bleeding between periods</w:t>
      </w:r>
    </w:p>
    <w:p w14:paraId="0B091812" w14:textId="3FB638EB" w:rsidR="00F262F5" w:rsidRDefault="00926702" w:rsidP="00B4736A">
      <w:r w:rsidRPr="00926702">
        <w:t>These four</w:t>
      </w:r>
      <w:r w:rsidR="00584C77">
        <w:t xml:space="preserve"> </w:t>
      </w:r>
      <w:r w:rsidRPr="00926702">
        <w:t>data points are the minim</w:t>
      </w:r>
      <w:r w:rsidR="00B4736A">
        <w:t xml:space="preserve">al amount </w:t>
      </w:r>
      <w:r w:rsidR="00584C77">
        <w:t>of information you should record</w:t>
      </w:r>
      <w:r w:rsidRPr="00926702">
        <w:t xml:space="preserve">. But they are by no means the only information you can collect. </w:t>
      </w:r>
      <w:r w:rsidR="00B160EA">
        <w:t>Premium features track PMS, period symptoms, fertility, and more</w:t>
      </w:r>
      <w:r w:rsidR="00584C77">
        <w:t xml:space="preserve">. </w:t>
      </w:r>
      <w:r w:rsidRPr="00926702">
        <w:br/>
      </w:r>
      <w:r w:rsidRPr="00926702">
        <w:br/>
      </w:r>
      <w:r w:rsidR="00F262F5" w:rsidRPr="00926702">
        <w:t>PEN AND PAPER</w:t>
      </w:r>
    </w:p>
    <w:p w14:paraId="58055DCF" w14:textId="4F04C972" w:rsidR="00F262F5" w:rsidRDefault="00F262F5" w:rsidP="00B4736A">
      <w:r>
        <w:t>Keeping track of your period can be as simple as writing down a few notes each month. Remember, t</w:t>
      </w:r>
      <w:r w:rsidRPr="00926702">
        <w:t xml:space="preserve">he simplest method of tracking your period is just as effective as the more sophisticated options. </w:t>
      </w:r>
      <w:r w:rsidR="00584C77">
        <w:t>Suppose you keep track of valuable information on pen and paper. In that case,</w:t>
      </w:r>
      <w:r>
        <w:t xml:space="preserve"> there are simple ways to note your menstrual patterns. Consider what works for many other women, like:</w:t>
      </w:r>
      <w:r w:rsidR="00926702" w:rsidRPr="00926702">
        <w:br/>
      </w:r>
      <w:r w:rsidR="00926702" w:rsidRPr="00926702">
        <w:br/>
      </w:r>
      <w:r w:rsidR="00926702" w:rsidRPr="00B4736A">
        <w:rPr>
          <w:u w:val="single"/>
        </w:rPr>
        <w:t>A Note Card</w:t>
      </w:r>
      <w:r w:rsidR="00926702" w:rsidRPr="00926702">
        <w:br/>
      </w:r>
      <w:r w:rsidR="00926702" w:rsidRPr="00926702">
        <w:br/>
        <w:t xml:space="preserve">A simple piece of paper kept in your purse or </w:t>
      </w:r>
      <w:r w:rsidR="00584C77" w:rsidRPr="00926702">
        <w:t>nightstand</w:t>
      </w:r>
      <w:r w:rsidR="00926702" w:rsidRPr="00926702">
        <w:t xml:space="preserve"> can keep track of the basics of your period. </w:t>
      </w:r>
      <w:r w:rsidR="00926702" w:rsidRPr="00926702">
        <w:br/>
      </w:r>
      <w:r w:rsidR="00926702" w:rsidRPr="00926702">
        <w:lastRenderedPageBreak/>
        <w:br/>
      </w:r>
      <w:r w:rsidR="00926702" w:rsidRPr="00B4736A">
        <w:rPr>
          <w:u w:val="single"/>
        </w:rPr>
        <w:t>A Printable tracker sheet</w:t>
      </w:r>
      <w:r w:rsidR="00926702" w:rsidRPr="00926702">
        <w:br/>
      </w:r>
      <w:r w:rsidR="00926702" w:rsidRPr="00926702">
        <w:br/>
        <w:t xml:space="preserve">There are several free calendars that you can download and print. There are also inexpensive options on Etsy if you want a cute format. </w:t>
      </w:r>
    </w:p>
    <w:p w14:paraId="26E17AAB" w14:textId="5A5DDFE3" w:rsidR="00B160EA" w:rsidRDefault="00F262F5" w:rsidP="00B4736A">
      <w:pPr>
        <w:rPr>
          <w:color w:val="FF0000"/>
        </w:rPr>
      </w:pPr>
      <w:r>
        <w:t xml:space="preserve">You can also use this period tracker sheet composed by </w:t>
      </w:r>
      <w:r w:rsidRPr="00584C77">
        <w:rPr>
          <w:u w:val="single"/>
        </w:rPr>
        <w:t>Dr. Julia Edelman</w:t>
      </w:r>
      <w:r w:rsidR="00584C77">
        <w:t>,</w:t>
      </w:r>
      <w:r>
        <w:t xml:space="preserve"> a board</w:t>
      </w:r>
      <w:r w:rsidR="00584C77">
        <w:t>-</w:t>
      </w:r>
      <w:r>
        <w:t>certified gynecologist and renowned authority on women</w:t>
      </w:r>
      <w:r w:rsidR="00584C77">
        <w:t>'</w:t>
      </w:r>
      <w:r>
        <w:t>s health.</w:t>
      </w:r>
      <w:r w:rsidR="00926702" w:rsidRPr="00926702">
        <w:br/>
      </w:r>
      <w:r w:rsidR="00926702" w:rsidRPr="00926702">
        <w:br/>
      </w:r>
      <w:r w:rsidR="004C3EAA" w:rsidRPr="004C3EAA">
        <w:rPr>
          <w:color w:val="FF0000"/>
        </w:rPr>
        <w:t>[INSERT DR. EDELMAN</w:t>
      </w:r>
      <w:r w:rsidR="00584C77">
        <w:rPr>
          <w:color w:val="FF0000"/>
        </w:rPr>
        <w:t>'</w:t>
      </w:r>
      <w:r w:rsidR="004C3EAA" w:rsidRPr="004C3EAA">
        <w:rPr>
          <w:color w:val="FF0000"/>
        </w:rPr>
        <w:t>S TRACKER]</w:t>
      </w:r>
      <w:r w:rsidR="00926702" w:rsidRPr="004C3EAA">
        <w:rPr>
          <w:color w:val="FF0000"/>
        </w:rPr>
        <w:t xml:space="preserve"> </w:t>
      </w:r>
    </w:p>
    <w:p w14:paraId="1DEDA402" w14:textId="3AD1A06B" w:rsidR="00B160EA" w:rsidRDefault="00B160EA" w:rsidP="00B4736A">
      <w:pPr>
        <w:rPr>
          <w:color w:val="FF0000"/>
        </w:rPr>
      </w:pPr>
      <w:r>
        <w:rPr>
          <w:color w:val="FF0000"/>
        </w:rPr>
        <w:t xml:space="preserve">Make a tracker sheet examples:  </w:t>
      </w:r>
      <w:hyperlink r:id="rId5" w:history="1">
        <w:r w:rsidRPr="00540038">
          <w:rPr>
            <w:rStyle w:val="Hyperlink"/>
          </w:rPr>
          <w:t>https://www.etsy.com/listing/670566806/period-tracker-menstrual-cycle-tracker?ref=share_v4_lx</w:t>
        </w:r>
      </w:hyperlink>
      <w:r>
        <w:rPr>
          <w:color w:val="FF0000"/>
        </w:rPr>
        <w:t xml:space="preserve"> and </w:t>
      </w:r>
      <w:hyperlink r:id="rId6" w:tgtFrame="_blank" w:history="1">
        <w:r w:rsidRPr="00B160EA">
          <w:t>https://pin.it/5Hqokvc</w:t>
        </w:r>
      </w:hyperlink>
      <w:r>
        <w:rPr>
          <w:color w:val="FF0000"/>
        </w:rPr>
        <w:t xml:space="preserve"> or </w:t>
      </w:r>
      <w:hyperlink r:id="rId7" w:tgtFrame="_blank" w:history="1">
        <w:r>
          <w:rPr>
            <w:rStyle w:val="Hyperlink"/>
            <w:rFonts w:ascii="Roboto" w:hAnsi="Roboto"/>
            <w:color w:val="E8EAED"/>
            <w:spacing w:val="2"/>
            <w:sz w:val="30"/>
            <w:szCs w:val="30"/>
            <w:shd w:val="clear" w:color="auto" w:fill="202124"/>
          </w:rPr>
          <w:t>https://tippsmitherz.myportfolio.com/period-tracker</w:t>
        </w:r>
      </w:hyperlink>
      <w:r>
        <w:t xml:space="preserve"> or </w:t>
      </w:r>
      <w:hyperlink r:id="rId8" w:anchor="main" w:tgtFrame="_blank" w:history="1">
        <w:r>
          <w:rPr>
            <w:rStyle w:val="Hyperlink"/>
            <w:rFonts w:ascii="Roboto" w:hAnsi="Roboto"/>
            <w:color w:val="E8EAED"/>
            <w:spacing w:val="2"/>
            <w:sz w:val="30"/>
            <w:szCs w:val="30"/>
            <w:shd w:val="clear" w:color="auto" w:fill="202124"/>
          </w:rPr>
          <w:t>https://worldofprintables.com/wp-content/uploads/2021/06/Printable-Period-Tracker-Template.jpg#main</w:t>
        </w:r>
      </w:hyperlink>
    </w:p>
    <w:p w14:paraId="48A41D5C" w14:textId="1398116E" w:rsidR="00B160EA" w:rsidRDefault="00B160EA" w:rsidP="00B4736A">
      <w:pPr>
        <w:rPr>
          <w:color w:val="FF0000"/>
        </w:rPr>
      </w:pPr>
      <w:r>
        <w:rPr>
          <w:color w:val="FF0000"/>
        </w:rPr>
        <w:t xml:space="preserve">For the key, instead of colors, use </w:t>
      </w:r>
      <w:proofErr w:type="gramStart"/>
      <w:r>
        <w:rPr>
          <w:color w:val="FF0000"/>
        </w:rPr>
        <w:t>doctor</w:t>
      </w:r>
      <w:proofErr w:type="gramEnd"/>
      <w:r>
        <w:rPr>
          <w:color w:val="FF0000"/>
        </w:rPr>
        <w:t xml:space="preserve"> </w:t>
      </w:r>
      <w:r w:rsidR="00584C77">
        <w:rPr>
          <w:color w:val="FF0000"/>
        </w:rPr>
        <w:t>E</w:t>
      </w:r>
      <w:r>
        <w:rPr>
          <w:color w:val="FF0000"/>
        </w:rPr>
        <w:t>delman</w:t>
      </w:r>
      <w:r w:rsidR="00584C77">
        <w:rPr>
          <w:color w:val="FF0000"/>
        </w:rPr>
        <w:t>'</w:t>
      </w:r>
      <w:r>
        <w:rPr>
          <w:color w:val="FF0000"/>
        </w:rPr>
        <w:t>s criteria from this image:</w:t>
      </w:r>
    </w:p>
    <w:p w14:paraId="2571E706" w14:textId="4BE177A3" w:rsidR="00B4736A" w:rsidRDefault="00584C77" w:rsidP="00B4736A">
      <w:r>
        <w:rPr>
          <w:color w:val="FF0000"/>
        </w:rPr>
        <w:t>Let's</w:t>
      </w:r>
      <w:r w:rsidR="00B160EA">
        <w:rPr>
          <w:color w:val="FF0000"/>
        </w:rPr>
        <w:t xml:space="preserve"> make this into a .png and a downloadable pdf</w:t>
      </w:r>
      <w:r w:rsidR="00926702" w:rsidRPr="004C3EAA">
        <w:br/>
      </w:r>
      <w:r w:rsidR="00926702" w:rsidRPr="00926702">
        <w:br/>
      </w:r>
      <w:r w:rsidR="00926702" w:rsidRPr="00B4736A">
        <w:rPr>
          <w:u w:val="single"/>
        </w:rPr>
        <w:t>Add it to your calendar</w:t>
      </w:r>
      <w:r w:rsidR="00926702" w:rsidRPr="00B4736A">
        <w:rPr>
          <w:u w:val="single"/>
        </w:rPr>
        <w:br/>
      </w:r>
      <w:r w:rsidR="00926702" w:rsidRPr="00926702">
        <w:br/>
        <w:t xml:space="preserve">If you keep a calendar, add a few notes about your period each month. </w:t>
      </w:r>
      <w:r w:rsidR="00926702" w:rsidRPr="00926702">
        <w:br/>
      </w:r>
      <w:r w:rsidR="00926702" w:rsidRPr="00926702">
        <w:br/>
      </w:r>
      <w:r w:rsidR="00F262F5">
        <w:t xml:space="preserve">TRACKING YOUR PERIOD IN YOUR BULLET </w:t>
      </w:r>
      <w:r w:rsidR="00B4736A" w:rsidRPr="00926702">
        <w:t xml:space="preserve">JOURNAL </w:t>
      </w:r>
    </w:p>
    <w:p w14:paraId="4AFF701E" w14:textId="23B7776B" w:rsidR="00B4736A" w:rsidRDefault="00F262F5" w:rsidP="00B4736A">
      <w:r>
        <w:t>Journals, especially b</w:t>
      </w:r>
      <w:r w:rsidR="00926702" w:rsidRPr="00926702">
        <w:t>ullet journals</w:t>
      </w:r>
      <w:r w:rsidR="00584C77">
        <w:t>,</w:t>
      </w:r>
      <w:r w:rsidR="00926702" w:rsidRPr="00926702">
        <w:t xml:space="preserve"> offer </w:t>
      </w:r>
      <w:proofErr w:type="gramStart"/>
      <w:r w:rsidR="00926702" w:rsidRPr="00926702">
        <w:t>a great way</w:t>
      </w:r>
      <w:proofErr w:type="gramEnd"/>
      <w:r w:rsidR="00926702" w:rsidRPr="00926702">
        <w:t xml:space="preserve"> to keep track of your period. This method is especially appealing to the more creative types.</w:t>
      </w:r>
    </w:p>
    <w:p w14:paraId="5888DC8F" w14:textId="6B933914" w:rsidR="004C3EAA" w:rsidRDefault="00926702" w:rsidP="00B4736A">
      <w:r w:rsidRPr="00926702">
        <w:t xml:space="preserve">Here are some examples of </w:t>
      </w:r>
      <w:r w:rsidR="00020557">
        <w:t>b</w:t>
      </w:r>
      <w:r w:rsidRPr="00926702">
        <w:t xml:space="preserve">ullet journal pages dedicated to tracking menstruation. </w:t>
      </w:r>
      <w:r w:rsidR="00020557">
        <w:t xml:space="preserve">Notice the </w:t>
      </w:r>
      <w:r w:rsidR="00584C77">
        <w:t>diverse ways</w:t>
      </w:r>
      <w:r w:rsidR="00020557">
        <w:t xml:space="preserve"> women keep track of their period and how some women are plain and simple, some detailed and creative, some funny. Each wom</w:t>
      </w:r>
      <w:r w:rsidR="00584C77">
        <w:t>a</w:t>
      </w:r>
      <w:r w:rsidR="00020557">
        <w:t>n uses a style that best represents her.</w:t>
      </w:r>
    </w:p>
    <w:p w14:paraId="0448D0B9" w14:textId="77777777" w:rsidR="00B160EA" w:rsidRDefault="004C3EAA" w:rsidP="00B4736A">
      <w:pPr>
        <w:rPr>
          <w:color w:val="FF0000"/>
        </w:rPr>
      </w:pPr>
      <w:r w:rsidRPr="004C3EAA">
        <w:rPr>
          <w:color w:val="FF0000"/>
        </w:rPr>
        <w:t>[INSERT SLIDE SHOW OF DIFFERENT BULLET JOURNALS. MAKE SURE TO LINK OUT TO EVERY PICTURE.]</w:t>
      </w:r>
    </w:p>
    <w:p w14:paraId="0BDBDE61" w14:textId="262098B0" w:rsidR="00B160EA" w:rsidRDefault="00B160EA" w:rsidP="00B4736A">
      <w:hyperlink r:id="rId9" w:history="1">
        <w:r w:rsidRPr="00540038">
          <w:rPr>
            <w:rStyle w:val="Hyperlink"/>
          </w:rPr>
          <w:t>https://www.instagram.com/p/BkzlzKhnRS2/?utm_source=ig_share_sheet&amp;igshid=ehwtojdmhxiw</w:t>
        </w:r>
      </w:hyperlink>
    </w:p>
    <w:p w14:paraId="21232766" w14:textId="77777777" w:rsidR="00B160EA" w:rsidRDefault="00B160EA" w:rsidP="00B160EA">
      <w:hyperlink r:id="rId10" w:tgtFrame="_blank" w:history="1">
        <w:r w:rsidRPr="00B160EA">
          <w:t>https://pin.it/1JlN7Vv</w:t>
        </w:r>
      </w:hyperlink>
    </w:p>
    <w:p w14:paraId="2DE754C5" w14:textId="0A4C41FB" w:rsidR="00B160EA" w:rsidRPr="00020557" w:rsidRDefault="00B160EA" w:rsidP="00B4736A">
      <w:hyperlink r:id="rId11" w:tgtFrame="_blank" w:history="1">
        <w:r w:rsidRPr="00020557">
          <w:t>https://www.instagram.com/p/CC1xxWhJEYf/?utm_source=ig_web_copy_link</w:t>
        </w:r>
      </w:hyperlink>
    </w:p>
    <w:p w14:paraId="782803FE" w14:textId="5CAB2CED" w:rsidR="00B160EA" w:rsidRDefault="00B160EA" w:rsidP="00B4736A">
      <w:hyperlink r:id="rId12" w:history="1">
        <w:r w:rsidRPr="00540038">
          <w:rPr>
            <w:rStyle w:val="Hyperlink"/>
          </w:rPr>
          <w:t>https://pin.it/24G7tYx</w:t>
        </w:r>
      </w:hyperlink>
    </w:p>
    <w:p w14:paraId="2DB07C09" w14:textId="739776B1" w:rsidR="00B160EA" w:rsidRPr="00B160EA" w:rsidRDefault="00B160EA" w:rsidP="00B4736A">
      <w:hyperlink r:id="rId13" w:tgtFrame="_blank" w:history="1">
        <w:r w:rsidRPr="00B160EA">
          <w:t>https://www.instagram.com/p/BeV0KaoB7cG/?utm_source=ig_share_sheet&amp;igshid=1au7bi4rvxxvu</w:t>
        </w:r>
      </w:hyperlink>
    </w:p>
    <w:p w14:paraId="14B158BE" w14:textId="6AD49A52" w:rsidR="00B160EA" w:rsidRPr="00B160EA" w:rsidRDefault="00B160EA" w:rsidP="00B4736A">
      <w:hyperlink r:id="rId14" w:tgtFrame="_blank" w:history="1">
        <w:r w:rsidRPr="00B160EA">
          <w:t>https://www.instagram.com/p/Bd6g2m4g2U9/?utm_source=ig_share_sheet&amp;igshid=x53meb3d9a71</w:t>
        </w:r>
      </w:hyperlink>
    </w:p>
    <w:p w14:paraId="793127D5" w14:textId="15BEF4AA" w:rsidR="00B160EA" w:rsidRDefault="00B160EA" w:rsidP="00B4736A">
      <w:hyperlink r:id="rId15" w:tgtFrame="_blank" w:history="1">
        <w:r w:rsidRPr="00B160EA">
          <w:t>https://pin.it/3zNlzMB</w:t>
        </w:r>
      </w:hyperlink>
    </w:p>
    <w:p w14:paraId="59BCE6A9" w14:textId="67FC9535" w:rsidR="00B160EA" w:rsidRDefault="00B160EA" w:rsidP="00B4736A">
      <w:hyperlink r:id="rId16" w:tgtFrame="_blank" w:history="1">
        <w:r w:rsidRPr="00B160EA">
          <w:t>https://pin.it/5wiDFet</w:t>
        </w:r>
      </w:hyperlink>
    </w:p>
    <w:p w14:paraId="5FF4F8D4" w14:textId="1B9C695B" w:rsidR="00B160EA" w:rsidRPr="00B160EA" w:rsidRDefault="00B160EA" w:rsidP="00B4736A">
      <w:hyperlink r:id="rId17" w:tgtFrame="_blank" w:history="1">
        <w:r w:rsidRPr="00B160EA">
          <w:t>https://pin.it/6rKD5Oh</w:t>
        </w:r>
      </w:hyperlink>
    </w:p>
    <w:p w14:paraId="7AD10110" w14:textId="48F43A83" w:rsidR="00B160EA" w:rsidRPr="00B160EA" w:rsidRDefault="00B160EA" w:rsidP="00B4736A">
      <w:hyperlink r:id="rId18" w:tgtFrame="_blank" w:history="1">
        <w:r w:rsidRPr="00B160EA">
          <w:t>https://pin.it/5WpmxAJ</w:t>
        </w:r>
      </w:hyperlink>
      <w:r w:rsidRPr="00B160EA">
        <w:br/>
      </w:r>
      <w:hyperlink r:id="rId19" w:tgtFrame="_blank" w:history="1">
        <w:r w:rsidRPr="00B160EA">
          <w:t>https://pin.it/2KKB3Ne</w:t>
        </w:r>
      </w:hyperlink>
    </w:p>
    <w:p w14:paraId="06EA9D07" w14:textId="729648A8" w:rsidR="00B160EA" w:rsidRPr="00B160EA" w:rsidRDefault="00B160EA" w:rsidP="00B4736A">
      <w:hyperlink r:id="rId20" w:tgtFrame="_blank" w:history="1">
        <w:r w:rsidRPr="00B160EA">
          <w:t>https://www.instagram.com/p/CBENsLRJYp2/?utm_medium=copy_link</w:t>
        </w:r>
      </w:hyperlink>
    </w:p>
    <w:p w14:paraId="0A6E4367" w14:textId="1FE70833" w:rsidR="00B160EA" w:rsidRPr="00B160EA" w:rsidRDefault="00B160EA" w:rsidP="00B4736A">
      <w:hyperlink r:id="rId21" w:tgtFrame="_blank" w:history="1">
        <w:r w:rsidRPr="00B160EA">
          <w:t>https://www.instagram.com/p/B7bYQxxAfnc/?utm_medium=copy_link</w:t>
        </w:r>
      </w:hyperlink>
    </w:p>
    <w:p w14:paraId="7D325F9F" w14:textId="1703EAA9" w:rsidR="00B160EA" w:rsidRPr="00B160EA" w:rsidRDefault="00B160EA" w:rsidP="00B4736A">
      <w:hyperlink r:id="rId22" w:tgtFrame="_blank" w:history="1">
        <w:r w:rsidRPr="00B160EA">
          <w:t>https://www.instagram.com/p/CEW7x2GKSBI/?utm_source=ig_web_copy_link</w:t>
        </w:r>
      </w:hyperlink>
    </w:p>
    <w:p w14:paraId="0AD956F1" w14:textId="029160A1" w:rsidR="00B4736A" w:rsidRDefault="00B4736A" w:rsidP="00B4736A">
      <w:r>
        <w:t>DIGITAL PERIOD TRACKERS</w:t>
      </w:r>
    </w:p>
    <w:p w14:paraId="511BC0C9" w14:textId="01B08A5B" w:rsidR="004C3EAA" w:rsidRDefault="00B4736A" w:rsidP="00B4736A">
      <w:r w:rsidRPr="00926702">
        <w:t>For women who are more tech</w:t>
      </w:r>
      <w:r w:rsidR="00584C77">
        <w:t>-</w:t>
      </w:r>
      <w:r w:rsidRPr="00926702">
        <w:t xml:space="preserve">savvy or proficient with smartphones, there are many ways to track </w:t>
      </w:r>
      <w:r w:rsidR="00584C77">
        <w:t>thei</w:t>
      </w:r>
      <w:r w:rsidRPr="00926702">
        <w:t xml:space="preserve">r reproductive health on </w:t>
      </w:r>
      <w:r w:rsidR="00584C77">
        <w:t>their</w:t>
      </w:r>
      <w:r w:rsidRPr="00926702">
        <w:t xml:space="preserve"> device</w:t>
      </w:r>
      <w:r w:rsidR="00584C77">
        <w:t>s</w:t>
      </w:r>
      <w:r w:rsidRPr="00926702">
        <w:t xml:space="preserve">. </w:t>
      </w:r>
    </w:p>
    <w:p w14:paraId="2C955E5E" w14:textId="18806F5A" w:rsidR="00711F44" w:rsidRDefault="00B4736A" w:rsidP="00711F44">
      <w:r w:rsidRPr="00926702">
        <w:t xml:space="preserve">KEEP TRACK </w:t>
      </w:r>
      <w:r w:rsidR="00711F44">
        <w:t xml:space="preserve">OF YOUR PERIOD </w:t>
      </w:r>
      <w:r w:rsidRPr="00926702">
        <w:t>ON YOUR PHONE</w:t>
      </w:r>
    </w:p>
    <w:p w14:paraId="6719CAEB" w14:textId="44E78A46" w:rsidR="00711F44" w:rsidRDefault="00926702" w:rsidP="00711F44">
      <w:pPr>
        <w:pStyle w:val="ListParagraph"/>
        <w:numPr>
          <w:ilvl w:val="0"/>
          <w:numId w:val="3"/>
        </w:numPr>
      </w:pPr>
      <w:r w:rsidRPr="00711F44">
        <w:rPr>
          <w:u w:val="single"/>
        </w:rPr>
        <w:t>Take notes on your phone:</w:t>
      </w:r>
      <w:r w:rsidR="00020557">
        <w:t xml:space="preserve"> </w:t>
      </w:r>
      <w:r w:rsidRPr="00926702">
        <w:t>Use your phone</w:t>
      </w:r>
      <w:r w:rsidR="00584C77">
        <w:t>'</w:t>
      </w:r>
      <w:r w:rsidRPr="00926702">
        <w:t xml:space="preserve">s notes app to keep track of your period. </w:t>
      </w:r>
    </w:p>
    <w:p w14:paraId="55E21D34" w14:textId="77777777" w:rsidR="00711F44" w:rsidRDefault="00711F44" w:rsidP="00711F44">
      <w:pPr>
        <w:pStyle w:val="ListParagraph"/>
      </w:pPr>
    </w:p>
    <w:p w14:paraId="175B9149" w14:textId="1C991709" w:rsidR="00020557" w:rsidRDefault="00926702" w:rsidP="00711F44">
      <w:pPr>
        <w:pStyle w:val="ListParagraph"/>
        <w:numPr>
          <w:ilvl w:val="0"/>
          <w:numId w:val="3"/>
        </w:numPr>
      </w:pPr>
      <w:r w:rsidRPr="00926702">
        <w:t>Make notes on your phone</w:t>
      </w:r>
      <w:r w:rsidR="00584C77">
        <w:t>'</w:t>
      </w:r>
      <w:r w:rsidRPr="00926702">
        <w:t xml:space="preserve">s calendar. </w:t>
      </w:r>
    </w:p>
    <w:p w14:paraId="2EE1496E" w14:textId="77777777" w:rsidR="00020557" w:rsidRDefault="00020557" w:rsidP="00020557">
      <w:pPr>
        <w:pStyle w:val="ListParagraph"/>
      </w:pPr>
    </w:p>
    <w:p w14:paraId="6BA1820A" w14:textId="7D1D041F" w:rsidR="00711F44" w:rsidRDefault="00926702" w:rsidP="00711F44">
      <w:pPr>
        <w:pStyle w:val="ListParagraph"/>
        <w:numPr>
          <w:ilvl w:val="0"/>
          <w:numId w:val="3"/>
        </w:numPr>
      </w:pPr>
      <w:r w:rsidRPr="00926702">
        <w:t>Use a period tracker app</w:t>
      </w:r>
      <w:r w:rsidR="00020557">
        <w:t xml:space="preserve">: </w:t>
      </w:r>
      <w:r w:rsidR="00584C77">
        <w:t xml:space="preserve">many apps </w:t>
      </w:r>
      <w:proofErr w:type="gramStart"/>
      <w:r w:rsidR="00584C77">
        <w:t>are</w:t>
      </w:r>
      <w:r w:rsidR="00020557">
        <w:t xml:space="preserve"> designed</w:t>
      </w:r>
      <w:proofErr w:type="gramEnd"/>
      <w:r w:rsidR="00020557">
        <w:t xml:space="preserve"> to track reproductive health.</w:t>
      </w:r>
    </w:p>
    <w:p w14:paraId="2E06A588" w14:textId="77777777" w:rsidR="00711F44" w:rsidRDefault="00711F44" w:rsidP="00711F44">
      <w:pPr>
        <w:pStyle w:val="ListParagraph"/>
      </w:pPr>
    </w:p>
    <w:p w14:paraId="6F3E67F2" w14:textId="1244599E" w:rsidR="00711F44" w:rsidRDefault="00711F44" w:rsidP="00711F44">
      <w:r>
        <w:t>THE TOP PERIOD TRACKER APPS</w:t>
      </w:r>
    </w:p>
    <w:p w14:paraId="375F0CB6" w14:textId="45782047" w:rsidR="00B160EA" w:rsidRPr="00B160EA" w:rsidRDefault="00B160EA" w:rsidP="00B160EA">
      <w:pPr>
        <w:rPr>
          <w:color w:val="FF0000"/>
        </w:rPr>
      </w:pPr>
      <w:r w:rsidRPr="00B160EA">
        <w:rPr>
          <w:color w:val="FF0000"/>
        </w:rPr>
        <w:t xml:space="preserve">[INSERT IMAGE OF DIFFERENT PERIOD APPS] </w:t>
      </w:r>
      <w:r w:rsidRPr="00B160EA">
        <w:rPr>
          <w:color w:val="FF0000"/>
        </w:rPr>
        <w:t xml:space="preserve">[create </w:t>
      </w:r>
      <w:r w:rsidR="00584C77">
        <w:rPr>
          <w:color w:val="FF0000"/>
        </w:rPr>
        <w:t xml:space="preserve">a </w:t>
      </w:r>
      <w:r w:rsidRPr="00B160EA">
        <w:rPr>
          <w:color w:val="FF0000"/>
        </w:rPr>
        <w:t xml:space="preserve">graphic from these images provided below: </w:t>
      </w:r>
    </w:p>
    <w:p w14:paraId="54776687" w14:textId="77777777" w:rsidR="00B160EA" w:rsidRPr="00B160EA" w:rsidRDefault="00B160EA" w:rsidP="00B160EA">
      <w:pPr>
        <w:rPr>
          <w:color w:val="FF0000"/>
        </w:rPr>
      </w:pPr>
      <w:hyperlink r:id="rId23" w:history="1">
        <w:r w:rsidRPr="00B160EA">
          <w:rPr>
            <w:rStyle w:val="Hyperlink"/>
            <w:color w:val="FF0000"/>
          </w:rPr>
          <w:t>https://play-lh.googleusercontent.com/fQ5p_ux_AR_-IXwrc0U-kGdvTpzhKlmhcXdmZ8MPK0sN97HUHczpRryE-zYQJCvSMg=w2530-h1104-rw</w:t>
        </w:r>
      </w:hyperlink>
    </w:p>
    <w:p w14:paraId="03A51CAB" w14:textId="77777777" w:rsidR="00B160EA" w:rsidRPr="00B160EA" w:rsidRDefault="00B160EA" w:rsidP="00B160EA">
      <w:pPr>
        <w:rPr>
          <w:color w:val="FF0000"/>
        </w:rPr>
      </w:pPr>
      <w:hyperlink r:id="rId24" w:history="1">
        <w:r w:rsidRPr="00B160EA">
          <w:rPr>
            <w:rStyle w:val="Hyperlink"/>
            <w:color w:val="FF0000"/>
          </w:rPr>
          <w:t>https://keep.google.com/u/0/media/v2/1SF4rUoFnrvWGqwYFUk_-TA56LUwkFH6gc9i2ZzNTbC0viji_KwwkYAYpyIRCE4DvgUTN/1I_L2mROqGo8tI1MdLbcZja06o5mWF5o03hXDvb9sKdRZi0iNdh7LXP9gXr_VRvjtOYe9?accept=image%2Fgif%2Cimage%2Fjpeg%2Cimage%2Fjpg%2Cimage%2Fpng%2Cimage%2Fwebp%2Caudio%2Faac&amp;sz=2400</w:t>
        </w:r>
      </w:hyperlink>
    </w:p>
    <w:p w14:paraId="4826B08A" w14:textId="70497481" w:rsidR="00711F44" w:rsidRPr="00B160EA" w:rsidRDefault="00711F44" w:rsidP="00B160EA">
      <w:pPr>
        <w:rPr>
          <w:color w:val="FF0000"/>
        </w:rPr>
      </w:pPr>
    </w:p>
    <w:p w14:paraId="674F3A80" w14:textId="36B5AB57" w:rsidR="00846EE8" w:rsidRDefault="00846EE8" w:rsidP="00711F44">
      <w:r>
        <w:t xml:space="preserve">Apps are a great way to track your menstrual patterns. </w:t>
      </w:r>
      <w:r w:rsidR="00584C77">
        <w:t>Several apps are</w:t>
      </w:r>
      <w:r>
        <w:t xml:space="preserve"> available on the Google play store or the Apple App </w:t>
      </w:r>
      <w:r w:rsidR="00584C77">
        <w:t>S</w:t>
      </w:r>
      <w:r>
        <w:t xml:space="preserve">tore. </w:t>
      </w:r>
      <w:r w:rsidRPr="00926702">
        <w:t>Most period tracking apps have two subscription plans: a basic version for free and a premium version for a monthly or yearly fee.</w:t>
      </w:r>
      <w:r>
        <w:t xml:space="preserve"> Most free versions keep track of the essential data points: dates, cycle length, and abnormal bleeding. </w:t>
      </w:r>
    </w:p>
    <w:p w14:paraId="7119618E" w14:textId="4DB8CC08" w:rsidR="00846EE8" w:rsidRDefault="00846EE8" w:rsidP="00711F44">
      <w:r>
        <w:t xml:space="preserve">The premium versions track </w:t>
      </w:r>
      <w:r w:rsidR="00584C77">
        <w:t>other</w:t>
      </w:r>
      <w:r w:rsidR="00020557">
        <w:t xml:space="preserve"> things</w:t>
      </w:r>
      <w:r>
        <w:t xml:space="preserve">, like menstrual symptoms, PMS, fertility windows, </w:t>
      </w:r>
      <w:proofErr w:type="gramStart"/>
      <w:r w:rsidR="00584C77">
        <w:t>etc</w:t>
      </w:r>
      <w:r>
        <w:t>.</w:t>
      </w:r>
      <w:proofErr w:type="gramEnd"/>
      <w:r>
        <w:t xml:space="preserve"> The premium versions also present data in graphs to help you visualize your menstrual patterns. </w:t>
      </w:r>
    </w:p>
    <w:p w14:paraId="2C06AC65" w14:textId="77777777" w:rsidR="00B160EA" w:rsidRDefault="00926702" w:rsidP="00711F44">
      <w:r w:rsidRPr="00926702">
        <w:t>The top 6 period tracking apps are:</w:t>
      </w:r>
    </w:p>
    <w:p w14:paraId="2C41A7FA" w14:textId="37946927" w:rsidR="00846EE8" w:rsidRPr="00F27E93" w:rsidRDefault="00F27E93" w:rsidP="00711F44">
      <w:pPr>
        <w:rPr>
          <w:color w:val="FF0000"/>
        </w:rPr>
      </w:pPr>
      <w:r w:rsidRPr="00F27E93">
        <w:rPr>
          <w:color w:val="FF0000"/>
        </w:rPr>
        <w:lastRenderedPageBreak/>
        <w:t>[Please toggle the information below each app.]</w:t>
      </w:r>
    </w:p>
    <w:p w14:paraId="68DEE26C" w14:textId="44231790" w:rsidR="00846EE8" w:rsidRDefault="00B160EA" w:rsidP="00F27E93">
      <w:hyperlink r:id="rId25" w:history="1">
        <w:r w:rsidR="00926702" w:rsidRPr="00B160EA">
          <w:rPr>
            <w:rStyle w:val="Hyperlink"/>
          </w:rPr>
          <w:t>Clue</w:t>
        </w:r>
      </w:hyperlink>
    </w:p>
    <w:p w14:paraId="04EE519C" w14:textId="2B087BBB" w:rsidR="00B160EA" w:rsidRDefault="00F27E93" w:rsidP="00F27E93">
      <w:r w:rsidRPr="00926702">
        <w:t>Clue has a free version and a premium version. Clue</w:t>
      </w:r>
      <w:r w:rsidR="00584C77">
        <w:t>'</w:t>
      </w:r>
      <w:r w:rsidRPr="00926702">
        <w:t xml:space="preserve">s free version is </w:t>
      </w:r>
      <w:proofErr w:type="gramStart"/>
      <w:r w:rsidRPr="00926702">
        <w:t>arguably the</w:t>
      </w:r>
      <w:proofErr w:type="gramEnd"/>
      <w:r w:rsidRPr="00926702">
        <w:t xml:space="preserve"> best of any other free version available from the other period tracking apps. The free version provides:</w:t>
      </w:r>
      <w:r>
        <w:t xml:space="preserve"> an o</w:t>
      </w:r>
      <w:r w:rsidRPr="00926702">
        <w:t>verview of symptoms experienced during your cycle</w:t>
      </w:r>
      <w:r>
        <w:t>, f</w:t>
      </w:r>
      <w:r w:rsidRPr="00926702">
        <w:t>ertility windows</w:t>
      </w:r>
      <w:r>
        <w:t>, and any irregularities.</w:t>
      </w:r>
      <w:r w:rsidRPr="00926702">
        <w:br/>
      </w:r>
    </w:p>
    <w:p w14:paraId="1DF5C1CA" w14:textId="2481C28E" w:rsidR="00846EE8" w:rsidRDefault="00B160EA" w:rsidP="00F27E93">
      <w:hyperlink r:id="rId26" w:history="1">
        <w:r w:rsidR="00926702" w:rsidRPr="00B160EA">
          <w:rPr>
            <w:rStyle w:val="Hyperlink"/>
          </w:rPr>
          <w:t>Eve by Glo</w:t>
        </w:r>
        <w:r w:rsidRPr="00B160EA">
          <w:rPr>
            <w:rStyle w:val="Hyperlink"/>
          </w:rPr>
          <w:t>w</w:t>
        </w:r>
      </w:hyperlink>
    </w:p>
    <w:p w14:paraId="2111931C" w14:textId="3B86F4A8" w:rsidR="00B160EA" w:rsidRDefault="00584C77" w:rsidP="00F27E93">
      <w:r>
        <w:t>Eve by Glow</w:t>
      </w:r>
      <w:r w:rsidR="00B160EA">
        <w:t xml:space="preserve"> is another popular period tracker app. </w:t>
      </w:r>
      <w:r>
        <w:t>Its</w:t>
      </w:r>
      <w:r w:rsidR="00B160EA">
        <w:t xml:space="preserve"> free version offers basic tracking of your period. The premium version allows the user to track many other health features.</w:t>
      </w:r>
    </w:p>
    <w:p w14:paraId="7B70A9A5" w14:textId="1C70CB80" w:rsidR="00846EE8" w:rsidRDefault="00B160EA" w:rsidP="00F27E93">
      <w:hyperlink r:id="rId27" w:history="1">
        <w:r w:rsidR="00926702" w:rsidRPr="00B160EA">
          <w:rPr>
            <w:rStyle w:val="Hyperlink"/>
          </w:rPr>
          <w:t>Flo</w:t>
        </w:r>
      </w:hyperlink>
    </w:p>
    <w:p w14:paraId="5F5E5887" w14:textId="07FC5F7D" w:rsidR="00B160EA" w:rsidRDefault="00B160EA" w:rsidP="00F27E93">
      <w:r>
        <w:t xml:space="preserve">Flo is perhaps the most popular period tracking app. </w:t>
      </w:r>
      <w:r w:rsidRPr="00926702">
        <w:t xml:space="preserve">Flo is </w:t>
      </w:r>
      <w:r w:rsidR="00584C77" w:rsidRPr="00926702">
        <w:t>an</w:t>
      </w:r>
      <w:r w:rsidRPr="00926702">
        <w:t xml:space="preserve"> </w:t>
      </w:r>
      <w:r>
        <w:t>all-inclusive</w:t>
      </w:r>
      <w:r w:rsidRPr="00926702">
        <w:t xml:space="preserve"> </w:t>
      </w:r>
      <w:r w:rsidRPr="00926702">
        <w:t xml:space="preserve">app for tracking </w:t>
      </w:r>
      <w:r>
        <w:t xml:space="preserve">your </w:t>
      </w:r>
      <w:r w:rsidRPr="00926702">
        <w:t xml:space="preserve">reproductive health. </w:t>
      </w:r>
      <w:r>
        <w:t xml:space="preserve">The app records </w:t>
      </w:r>
      <w:r w:rsidRPr="00926702">
        <w:t>you</w:t>
      </w:r>
      <w:r>
        <w:t>r</w:t>
      </w:r>
      <w:r w:rsidRPr="00926702">
        <w:t xml:space="preserve"> cycle, flow intensity, vaginal discharge, water intake, sleep, </w:t>
      </w:r>
      <w:proofErr w:type="gramStart"/>
      <w:r w:rsidR="00584C77">
        <w:t>etc</w:t>
      </w:r>
      <w:r w:rsidRPr="00926702">
        <w:t>.</w:t>
      </w:r>
      <w:proofErr w:type="gramEnd"/>
      <w:r>
        <w:t xml:space="preserve"> It also tracks fertility, symptoms</w:t>
      </w:r>
      <w:r w:rsidR="00584C77">
        <w:t>,</w:t>
      </w:r>
      <w:r>
        <w:t xml:space="preserve"> signs of pregnancy</w:t>
      </w:r>
      <w:r w:rsidR="00584C77">
        <w:t>,</w:t>
      </w:r>
      <w:r>
        <w:t xml:space="preserve"> and your history of taking birth control. </w:t>
      </w:r>
    </w:p>
    <w:p w14:paraId="500E66A5" w14:textId="446A6448" w:rsidR="00846EE8" w:rsidRDefault="00B160EA" w:rsidP="00F27E93">
      <w:hyperlink r:id="rId28" w:history="1">
        <w:r w:rsidR="00926702" w:rsidRPr="00B160EA">
          <w:rPr>
            <w:rStyle w:val="Hyperlink"/>
          </w:rPr>
          <w:t>Glow</w:t>
        </w:r>
      </w:hyperlink>
      <w:r w:rsidR="00926702" w:rsidRPr="00926702">
        <w:t xml:space="preserve"> </w:t>
      </w:r>
    </w:p>
    <w:p w14:paraId="2515DBDF" w14:textId="52A0B74D" w:rsidR="00B160EA" w:rsidRDefault="00B160EA" w:rsidP="00F27E93">
      <w:r w:rsidRPr="00926702">
        <w:t>Glow's free version offers an ovulation tracker and a Fertility predictor. All other data requires the Paid version.</w:t>
      </w:r>
    </w:p>
    <w:p w14:paraId="50FAD6D0" w14:textId="037A1612" w:rsidR="00846EE8" w:rsidRDefault="00B160EA" w:rsidP="00F27E93">
      <w:hyperlink r:id="rId29" w:history="1">
        <w:r w:rsidR="00926702" w:rsidRPr="00B160EA">
          <w:rPr>
            <w:rStyle w:val="Hyperlink"/>
          </w:rPr>
          <w:t>Ovia</w:t>
        </w:r>
      </w:hyperlink>
    </w:p>
    <w:p w14:paraId="17CAC8C6" w14:textId="5698CD05" w:rsidR="00F27E93" w:rsidRDefault="00F27E93" w:rsidP="00F27E93">
      <w:r w:rsidRPr="00926702">
        <w:t xml:space="preserve">Ovia is a Fertility tracker and ideal for women hoping to get pregnant or avoid pregnancy. Ovia also has a period tracker. Best of all, some insurance or health plans cover the cost of </w:t>
      </w:r>
      <w:proofErr w:type="spellStart"/>
      <w:r w:rsidRPr="00926702">
        <w:t>Ovia</w:t>
      </w:r>
      <w:r w:rsidR="00584C77">
        <w:t>'</w:t>
      </w:r>
      <w:r w:rsidRPr="00926702">
        <w:t>s</w:t>
      </w:r>
      <w:proofErr w:type="spellEnd"/>
      <w:r w:rsidRPr="00926702">
        <w:t xml:space="preserve"> premium version. </w:t>
      </w:r>
      <w:r w:rsidRPr="00926702">
        <w:br/>
      </w:r>
    </w:p>
    <w:p w14:paraId="51337C31" w14:textId="5271987B" w:rsidR="00B160EA" w:rsidRDefault="00B160EA" w:rsidP="00F27E93">
      <w:hyperlink r:id="rId30" w:history="1">
        <w:r w:rsidR="00926702" w:rsidRPr="00B160EA">
          <w:rPr>
            <w:rStyle w:val="Hyperlink"/>
          </w:rPr>
          <w:t>Period Tracker Period Calendar</w:t>
        </w:r>
      </w:hyperlink>
    </w:p>
    <w:p w14:paraId="65112E83" w14:textId="3053BF46" w:rsidR="00846EE8" w:rsidRDefault="00B160EA" w:rsidP="00F27E93">
      <w:r>
        <w:t>This is the top</w:t>
      </w:r>
      <w:r w:rsidR="00584C77">
        <w:t>-</w:t>
      </w:r>
      <w:r>
        <w:t xml:space="preserve">rated period tracker app on </w:t>
      </w:r>
      <w:r w:rsidR="00584C77">
        <w:t xml:space="preserve">the </w:t>
      </w:r>
      <w:r>
        <w:t xml:space="preserve">Google play store. </w:t>
      </w:r>
      <w:r w:rsidR="00584C77">
        <w:t>Its</w:t>
      </w:r>
      <w:r>
        <w:t xml:space="preserve"> biggest draw is that it syncs with your google drive. Therefore, your data </w:t>
      </w:r>
      <w:proofErr w:type="gramStart"/>
      <w:r>
        <w:t>is backed</w:t>
      </w:r>
      <w:proofErr w:type="gramEnd"/>
      <w:r>
        <w:t xml:space="preserve"> up and easily accessible </w:t>
      </w:r>
      <w:r w:rsidR="00584C77">
        <w:t>to</w:t>
      </w:r>
      <w:r>
        <w:t xml:space="preserve"> your OBGYN if you want to share </w:t>
      </w:r>
      <w:r w:rsidR="00584C77">
        <w:t>your</w:t>
      </w:r>
      <w:r>
        <w:t xml:space="preserve"> menstrual history with your doctor.</w:t>
      </w:r>
      <w:r w:rsidR="00926702" w:rsidRPr="00926702">
        <w:br/>
      </w:r>
    </w:p>
    <w:p w14:paraId="286679A8" w14:textId="77777777" w:rsidR="00020557" w:rsidRDefault="00020557" w:rsidP="00020557">
      <w:r>
        <w:t>WHAT TO DO WITH YOUR MENSTRUAL HISTORY</w:t>
      </w:r>
    </w:p>
    <w:p w14:paraId="060B7FBC" w14:textId="5504B2FF" w:rsidR="00020557" w:rsidRDefault="00584C77" w:rsidP="00020557">
      <w:r>
        <w:t>You'll learn much more about your body and reproductive health by keeping your menstrual history</w:t>
      </w:r>
      <w:r w:rsidR="00020557">
        <w:t xml:space="preserve">. This can help you recognize any </w:t>
      </w:r>
      <w:r w:rsidR="00020557" w:rsidRPr="00020557">
        <w:rPr>
          <w:u w:val="single"/>
        </w:rPr>
        <w:t>abnormal bleeding.</w:t>
      </w:r>
      <w:r w:rsidR="00020557">
        <w:t xml:space="preserve"> </w:t>
      </w:r>
    </w:p>
    <w:p w14:paraId="27AC65B8" w14:textId="77777777" w:rsidR="00020557" w:rsidRDefault="00020557" w:rsidP="00020557">
      <w:r>
        <w:t xml:space="preserve">You should always report any abnormal bleeding to your doctor. The data you record about your period will help your doctor identify symptoms that warrant further investigation. </w:t>
      </w:r>
    </w:p>
    <w:p w14:paraId="59968732" w14:textId="17DDA3B8" w:rsidR="00020557" w:rsidRDefault="00020557" w:rsidP="00020557">
      <w:r>
        <w:t xml:space="preserve">Even if you have regular bleeding patterns, still take your tracked data when you visit your gynecologist. </w:t>
      </w:r>
    </w:p>
    <w:p w14:paraId="76F89502" w14:textId="77777777" w:rsidR="00020557" w:rsidRDefault="00020557" w:rsidP="00020557">
      <w:r>
        <w:t>DR. JULIA EDELMAN</w:t>
      </w:r>
    </w:p>
    <w:p w14:paraId="4ECBEEB1" w14:textId="5E17521E" w:rsidR="00926702" w:rsidRPr="00926702" w:rsidRDefault="00020557" w:rsidP="00020557">
      <w:r>
        <w:t>If you notice any abnormal bleeding or have questions about your reproductive health, contact Dr. Julia Edelman. Conveniently located in Middleborough, MA, Dr. Edelman</w:t>
      </w:r>
      <w:r w:rsidR="00584C77">
        <w:t>'</w:t>
      </w:r>
      <w:r>
        <w:t xml:space="preserve">s practice, </w:t>
      </w:r>
      <w:r w:rsidRPr="00584C77">
        <w:rPr>
          <w:u w:val="single"/>
        </w:rPr>
        <w:t>Women</w:t>
      </w:r>
      <w:r w:rsidR="00584C77" w:rsidRPr="00584C77">
        <w:rPr>
          <w:u w:val="single"/>
        </w:rPr>
        <w:t>'</w:t>
      </w:r>
      <w:r w:rsidRPr="00584C77">
        <w:rPr>
          <w:u w:val="single"/>
        </w:rPr>
        <w:t xml:space="preserve">s Health New </w:t>
      </w:r>
      <w:r w:rsidRPr="00584C77">
        <w:rPr>
          <w:u w:val="single"/>
        </w:rPr>
        <w:lastRenderedPageBreak/>
        <w:t>England</w:t>
      </w:r>
      <w:r>
        <w:t>, is proud to serve the women living in</w:t>
      </w:r>
      <w:r>
        <w:rPr>
          <w:rFonts w:ascii="Roboto" w:hAnsi="Roboto"/>
          <w:sz w:val="20"/>
          <w:szCs w:val="20"/>
        </w:rPr>
        <w:t xml:space="preserve"> Boston, Newport, </w:t>
      </w:r>
      <w:r>
        <w:rPr>
          <w:rFonts w:ascii="Roboto" w:hAnsi="Roboto"/>
          <w:sz w:val="20"/>
          <w:szCs w:val="20"/>
        </w:rPr>
        <w:t>Providence,</w:t>
      </w:r>
      <w:r>
        <w:rPr>
          <w:rFonts w:ascii="Roboto" w:hAnsi="Roboto"/>
          <w:sz w:val="20"/>
          <w:szCs w:val="20"/>
        </w:rPr>
        <w:t xml:space="preserve"> or Cape Cod</w:t>
      </w:r>
      <w:r>
        <w:rPr>
          <w:rFonts w:ascii="Roboto" w:hAnsi="Roboto"/>
          <w:sz w:val="20"/>
          <w:szCs w:val="20"/>
        </w:rPr>
        <w:t>. Reach out to Dr. Edelman online, or call Women</w:t>
      </w:r>
      <w:r w:rsidR="00584C77">
        <w:rPr>
          <w:rFonts w:ascii="Roboto" w:hAnsi="Roboto"/>
          <w:sz w:val="20"/>
          <w:szCs w:val="20"/>
        </w:rPr>
        <w:t>'</w:t>
      </w:r>
      <w:r>
        <w:rPr>
          <w:rFonts w:ascii="Roboto" w:hAnsi="Roboto"/>
          <w:sz w:val="20"/>
          <w:szCs w:val="20"/>
        </w:rPr>
        <w:t xml:space="preserve">s Health New England at </w:t>
      </w:r>
      <w:r>
        <w:rPr>
          <w:rFonts w:ascii="Arial" w:hAnsi="Arial" w:cs="Arial"/>
          <w:sz w:val="20"/>
          <w:szCs w:val="20"/>
        </w:rPr>
        <w:t>508-947-0800</w:t>
      </w:r>
      <w:r>
        <w:rPr>
          <w:rFonts w:ascii="Arial" w:hAnsi="Arial" w:cs="Arial"/>
          <w:sz w:val="20"/>
          <w:szCs w:val="20"/>
        </w:rPr>
        <w:t>.</w:t>
      </w:r>
      <w:r w:rsidR="00926702" w:rsidRPr="00926702">
        <w:br/>
      </w:r>
      <w:r w:rsidR="00926702" w:rsidRPr="00926702">
        <w:br/>
      </w:r>
      <w:r w:rsidR="00926702" w:rsidRPr="00926702">
        <w:br/>
      </w:r>
      <w:r w:rsidR="00926702" w:rsidRPr="00926702">
        <w:br/>
      </w:r>
    </w:p>
    <w:sectPr w:rsidR="00926702" w:rsidRPr="0092670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53406"/>
    <w:multiLevelType w:val="hybridMultilevel"/>
    <w:tmpl w:val="1152D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DD5441B"/>
    <w:multiLevelType w:val="hybridMultilevel"/>
    <w:tmpl w:val="F8D4A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27F4E9D"/>
    <w:multiLevelType w:val="hybridMultilevel"/>
    <w:tmpl w:val="20026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EA855F5"/>
    <w:multiLevelType w:val="hybridMultilevel"/>
    <w:tmpl w:val="B12EC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yNbQwtrQ0s7Q0MjNU0lEKTi0uzszPAykwrAUASJzUiSwAAAA="/>
  </w:docVars>
  <w:rsids>
    <w:rsidRoot w:val="00926702"/>
    <w:rsid w:val="00020557"/>
    <w:rsid w:val="004C3EAA"/>
    <w:rsid w:val="00584C77"/>
    <w:rsid w:val="00711F44"/>
    <w:rsid w:val="00775F8A"/>
    <w:rsid w:val="00846EE8"/>
    <w:rsid w:val="00926702"/>
    <w:rsid w:val="00B160EA"/>
    <w:rsid w:val="00B4736A"/>
    <w:rsid w:val="00C234CC"/>
    <w:rsid w:val="00F262F5"/>
    <w:rsid w:val="00F27E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687544"/>
  <w15:chartTrackingRefBased/>
  <w15:docId w15:val="{5998771B-7F6B-42F8-876B-840F6FD7BD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60EA"/>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26702"/>
    <w:rPr>
      <w:color w:val="0000FF"/>
      <w:u w:val="single"/>
    </w:rPr>
  </w:style>
  <w:style w:type="paragraph" w:styleId="ListParagraph">
    <w:name w:val="List Paragraph"/>
    <w:basedOn w:val="Normal"/>
    <w:uiPriority w:val="34"/>
    <w:qFormat/>
    <w:rsid w:val="00B4736A"/>
    <w:pPr>
      <w:ind w:left="720"/>
      <w:contextualSpacing/>
    </w:pPr>
  </w:style>
  <w:style w:type="character" w:styleId="UnresolvedMention">
    <w:name w:val="Unresolved Mention"/>
    <w:basedOn w:val="DefaultParagraphFont"/>
    <w:uiPriority w:val="99"/>
    <w:semiHidden/>
    <w:unhideWhenUsed/>
    <w:rsid w:val="00B160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orldofprintables.com/wp-content/uploads/2021/06/Printable-Period-Tracker-Template.jpg" TargetMode="External"/><Relationship Id="rId13" Type="http://schemas.openxmlformats.org/officeDocument/2006/relationships/hyperlink" Target="https://www.instagram.com/p/BeV0KaoB7cG/?utm_source=ig_share_sheet&amp;igshid=1au7bi4rvxxvu" TargetMode="External"/><Relationship Id="rId18" Type="http://schemas.openxmlformats.org/officeDocument/2006/relationships/hyperlink" Target="https://pin.it/5WpmxAJ" TargetMode="External"/><Relationship Id="rId26" Type="http://schemas.openxmlformats.org/officeDocument/2006/relationships/hyperlink" Target="https://support.glowing.com/hc/en-us/categories/360000158527-Eve-App" TargetMode="External"/><Relationship Id="rId3" Type="http://schemas.openxmlformats.org/officeDocument/2006/relationships/settings" Target="settings.xml"/><Relationship Id="rId21" Type="http://schemas.openxmlformats.org/officeDocument/2006/relationships/hyperlink" Target="https://www.instagram.com/p/B7bYQxxAfnc/?utm_medium=copy_link" TargetMode="External"/><Relationship Id="rId7" Type="http://schemas.openxmlformats.org/officeDocument/2006/relationships/hyperlink" Target="https://tippsmitherz.myportfolio.com/period-tracker" TargetMode="External"/><Relationship Id="rId12" Type="http://schemas.openxmlformats.org/officeDocument/2006/relationships/hyperlink" Target="https://pin.it/24G7tYx" TargetMode="External"/><Relationship Id="rId17" Type="http://schemas.openxmlformats.org/officeDocument/2006/relationships/hyperlink" Target="https://pin.it/6rKD5Oh" TargetMode="External"/><Relationship Id="rId25" Type="http://schemas.openxmlformats.org/officeDocument/2006/relationships/hyperlink" Target="https://helloclue.com/" TargetMode="External"/><Relationship Id="rId2" Type="http://schemas.openxmlformats.org/officeDocument/2006/relationships/styles" Target="styles.xml"/><Relationship Id="rId16" Type="http://schemas.openxmlformats.org/officeDocument/2006/relationships/hyperlink" Target="https://pin.it/5wiDFet" TargetMode="External"/><Relationship Id="rId20" Type="http://schemas.openxmlformats.org/officeDocument/2006/relationships/hyperlink" Target="https://www.instagram.com/p/CBENsLRJYp2/?utm_medium=copy_link" TargetMode="External"/><Relationship Id="rId29" Type="http://schemas.openxmlformats.org/officeDocument/2006/relationships/hyperlink" Target="https://www.oviahealth.com/apps/" TargetMode="External"/><Relationship Id="rId1" Type="http://schemas.openxmlformats.org/officeDocument/2006/relationships/numbering" Target="numbering.xml"/><Relationship Id="rId6" Type="http://schemas.openxmlformats.org/officeDocument/2006/relationships/hyperlink" Target="https://pin.it/5Hqokvc" TargetMode="External"/><Relationship Id="rId11" Type="http://schemas.openxmlformats.org/officeDocument/2006/relationships/hyperlink" Target="https://www.instagram.com/p/CC1xxWhJEYf/?utm_source=ig_web_copy_link" TargetMode="External"/><Relationship Id="rId24" Type="http://schemas.openxmlformats.org/officeDocument/2006/relationships/hyperlink" Target="https://keep.google.com/u/0/media/v2/1SF4rUoFnrvWGqwYFUk_-TA56LUwkFH6gc9i2ZzNTbC0viji_KwwkYAYpyIRCE4DvgUTN/1I_L2mROqGo8tI1MdLbcZja06o5mWF5o03hXDvb9sKdRZi0iNdh7LXP9gXr_VRvjtOYe9?accept=image%2Fgif%2Cimage%2Fjpeg%2Cimage%2Fjpg%2Cimage%2Fpng%2Cimage%2Fwebp%2Caudio%2Faac&amp;sz=2400" TargetMode="External"/><Relationship Id="rId32" Type="http://schemas.openxmlformats.org/officeDocument/2006/relationships/theme" Target="theme/theme1.xml"/><Relationship Id="rId5" Type="http://schemas.openxmlformats.org/officeDocument/2006/relationships/hyperlink" Target="https://www.etsy.com/listing/670566806/period-tracker-menstrual-cycle-tracker?ref=share_v4_lx" TargetMode="External"/><Relationship Id="rId15" Type="http://schemas.openxmlformats.org/officeDocument/2006/relationships/hyperlink" Target="https://pin.it/3zNlzMB" TargetMode="External"/><Relationship Id="rId23" Type="http://schemas.openxmlformats.org/officeDocument/2006/relationships/hyperlink" Target="https://play-lh.googleusercontent.com/fQ5p_ux_AR_-IXwrc0U-kGdvTpzhKlmhcXdmZ8MPK0sN97HUHczpRryE-zYQJCvSMg=w2530-h1104-rw" TargetMode="External"/><Relationship Id="rId28" Type="http://schemas.openxmlformats.org/officeDocument/2006/relationships/hyperlink" Target="https://glowing.com/" TargetMode="External"/><Relationship Id="rId10" Type="http://schemas.openxmlformats.org/officeDocument/2006/relationships/hyperlink" Target="https://pin.it/1JlN7Vv" TargetMode="External"/><Relationship Id="rId19" Type="http://schemas.openxmlformats.org/officeDocument/2006/relationships/hyperlink" Target="https://pin.it/2KKB3Ne"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instagram.com/p/BkzlzKhnRS2/?utm_source=ig_share_sheet&amp;igshid=ehwtojdmhxiw" TargetMode="External"/><Relationship Id="rId14" Type="http://schemas.openxmlformats.org/officeDocument/2006/relationships/hyperlink" Target="https://www.instagram.com/p/Bd6g2m4g2U9/?utm_source=ig_share_sheet&amp;igshid=x53meb3d9a71" TargetMode="External"/><Relationship Id="rId22" Type="http://schemas.openxmlformats.org/officeDocument/2006/relationships/hyperlink" Target="https://www.instagram.com/p/CEW7x2GKSBI/?utm_source=ig_web_copy_link" TargetMode="External"/><Relationship Id="rId27" Type="http://schemas.openxmlformats.org/officeDocument/2006/relationships/hyperlink" Target="https://app.flo.health/" TargetMode="External"/><Relationship Id="rId30" Type="http://schemas.openxmlformats.org/officeDocument/2006/relationships/hyperlink" Target="https://play.google.com/store/apps/details?id=com.popularapp.periodcalendar&amp;hl=en_US&amp;gl=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0</TotalTime>
  <Pages>5</Pages>
  <Words>1598</Words>
  <Characters>8790</Characters>
  <Application>Microsoft Office Word</Application>
  <DocSecurity>0</DocSecurity>
  <Lines>154</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11</cp:revision>
  <dcterms:created xsi:type="dcterms:W3CDTF">2022-04-12T15:43:00Z</dcterms:created>
  <dcterms:modified xsi:type="dcterms:W3CDTF">2022-04-12T18:03:00Z</dcterms:modified>
</cp:coreProperties>
</file>